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3A66426" w14:textId="07BFDDAC" w:rsidR="42E9E71E" w:rsidRDefault="36996670" w:rsidP="36996670">
      <w:pPr>
        <w:jc w:val="center"/>
        <w:rPr>
          <w:rFonts w:eastAsia="Times New Roman"/>
          <w:color w:val="000000" w:themeColor="text1"/>
          <w:lang w:eastAsia="en-CA"/>
        </w:rPr>
      </w:pPr>
      <w:bookmarkStart w:id="0" w:name="_GoBack"/>
      <w:r w:rsidRPr="36996670">
        <w:rPr>
          <w:rFonts w:ascii="Verdana" w:hAnsi="Verdana"/>
          <w:b/>
          <w:bCs/>
          <w:sz w:val="20"/>
          <w:szCs w:val="20"/>
          <w:u w:val="single"/>
        </w:rPr>
        <w:t>Not Just a Tool: 1 Peter 2</w:t>
      </w:r>
      <w:r w:rsidR="42E9E71E">
        <w:br/>
      </w:r>
      <w:r w:rsidRPr="36996670">
        <w:rPr>
          <w:rFonts w:ascii="Verdana" w:hAnsi="Verdana"/>
          <w:b/>
          <w:bCs/>
          <w:i/>
          <w:iCs/>
          <w:sz w:val="18"/>
          <w:szCs w:val="18"/>
        </w:rPr>
        <w:t>Laura Klaver</w:t>
      </w:r>
    </w:p>
    <w:p w14:paraId="0A37501D" w14:textId="77777777" w:rsidR="003C0E6D" w:rsidRPr="003C0E6D" w:rsidRDefault="003C0E6D" w:rsidP="3F094D59">
      <w:pPr>
        <w:rPr>
          <w:rFonts w:ascii="Verdana" w:hAnsi="Verdana"/>
        </w:rPr>
      </w:pPr>
    </w:p>
    <w:p w14:paraId="7EBBD74A" w14:textId="5369A674" w:rsidR="3F094D59" w:rsidRDefault="3F094D59" w:rsidP="42E9E71E">
      <w:pPr>
        <w:rPr>
          <w:rFonts w:ascii="Verdana" w:hAnsi="Verdana"/>
        </w:rPr>
      </w:pPr>
    </w:p>
    <w:p w14:paraId="3B6C90F7" w14:textId="79D84779" w:rsidR="36996670" w:rsidRDefault="36996670" w:rsidP="36996670">
      <w:r w:rsidRPr="36996670">
        <w:rPr>
          <w:rFonts w:eastAsia="Times New Roman"/>
          <w:b/>
          <w:bCs/>
        </w:rPr>
        <w:t>1 Peter 2:1-12</w:t>
      </w:r>
    </w:p>
    <w:p w14:paraId="06BD4963" w14:textId="261FF897" w:rsidR="3F094D59" w:rsidRDefault="3F094D59" w:rsidP="3F094D59">
      <w:pPr>
        <w:rPr>
          <w:rFonts w:ascii="Verdana" w:hAnsi="Verdana"/>
        </w:rPr>
      </w:pPr>
    </w:p>
    <w:p w14:paraId="133A67BB" w14:textId="3DBB0C74" w:rsidR="36996670" w:rsidRDefault="36996670" w:rsidP="36996670">
      <w:r w:rsidRPr="36996670">
        <w:rPr>
          <w:rFonts w:eastAsia="Times New Roman"/>
          <w:lang w:val="en-US"/>
        </w:rPr>
        <w:t>Intimacy with the ___________</w:t>
      </w:r>
    </w:p>
    <w:p w14:paraId="28A34839" w14:textId="40F8244E" w:rsidR="36996670" w:rsidRDefault="36996670" w:rsidP="36996670">
      <w:r w:rsidRPr="36996670">
        <w:rPr>
          <w:rFonts w:eastAsia="Times New Roman"/>
          <w:color w:val="000000" w:themeColor="text1"/>
          <w:sz w:val="20"/>
          <w:szCs w:val="20"/>
          <w:lang w:eastAsia="en-CA"/>
        </w:rPr>
        <w:t>1 Peter 2:1-3</w:t>
      </w:r>
    </w:p>
    <w:p w14:paraId="39BAB528" w14:textId="5B128EAE" w:rsidR="6D690195" w:rsidRDefault="6D690195" w:rsidP="36996670">
      <w:pPr>
        <w:spacing w:line="360" w:lineRule="exact"/>
        <w:rPr>
          <w:rFonts w:eastAsia="Times New Roman"/>
          <w:sz w:val="20"/>
          <w:szCs w:val="20"/>
          <w:lang w:val="en-US"/>
        </w:rPr>
      </w:pPr>
    </w:p>
    <w:p w14:paraId="0C16825B" w14:textId="79A02A00" w:rsidR="6D690195" w:rsidRDefault="6D690195" w:rsidP="6D690195">
      <w:pPr>
        <w:shd w:val="clear" w:color="auto" w:fill="FFFFFF" w:themeFill="background1"/>
        <w:spacing w:line="360" w:lineRule="atLeast"/>
        <w:rPr>
          <w:rFonts w:eastAsia="Times New Roman"/>
          <w:color w:val="000000" w:themeColor="text1"/>
          <w:lang w:eastAsia="en-CA"/>
        </w:rPr>
      </w:pPr>
    </w:p>
    <w:p w14:paraId="53A67401" w14:textId="35B0D7FF" w:rsidR="3F094D59" w:rsidRDefault="36996670" w:rsidP="36996670">
      <w:pPr>
        <w:shd w:val="clear" w:color="auto" w:fill="FFFFFF" w:themeFill="background1"/>
        <w:spacing w:line="360" w:lineRule="atLeast"/>
        <w:rPr>
          <w:rFonts w:eastAsia="Times New Roman"/>
          <w:color w:val="000000" w:themeColor="text1"/>
          <w:lang w:eastAsia="en-CA"/>
        </w:rPr>
      </w:pPr>
      <w:r w:rsidRPr="36996670">
        <w:rPr>
          <w:rFonts w:eastAsia="Times New Roman"/>
          <w:color w:val="000000" w:themeColor="text1"/>
          <w:lang w:eastAsia="en-CA"/>
        </w:rPr>
        <w:t xml:space="preserve">_____________, </w:t>
      </w:r>
      <w:proofErr w:type="gramStart"/>
      <w:r w:rsidRPr="36996670">
        <w:rPr>
          <w:rFonts w:eastAsia="Times New Roman"/>
          <w:color w:val="000000" w:themeColor="text1"/>
          <w:lang w:eastAsia="en-CA"/>
        </w:rPr>
        <w:t>not</w:t>
      </w:r>
      <w:proofErr w:type="gramEnd"/>
      <w:r w:rsidRPr="36996670">
        <w:rPr>
          <w:rFonts w:eastAsia="Times New Roman"/>
          <w:color w:val="000000" w:themeColor="text1"/>
          <w:lang w:eastAsia="en-CA"/>
        </w:rPr>
        <w:t xml:space="preserve"> ________________________</w:t>
      </w:r>
    </w:p>
    <w:p w14:paraId="6A1F30A8" w14:textId="15C0241A" w:rsidR="6D690195" w:rsidRDefault="36996670" w:rsidP="36996670">
      <w:pPr>
        <w:rPr>
          <w:rFonts w:eastAsia="Times New Roman"/>
          <w:color w:val="000000" w:themeColor="text1"/>
          <w:sz w:val="20"/>
          <w:szCs w:val="20"/>
          <w:lang w:eastAsia="en-CA"/>
        </w:rPr>
      </w:pPr>
      <w:r w:rsidRPr="36996670">
        <w:rPr>
          <w:rFonts w:eastAsia="Times New Roman"/>
          <w:color w:val="000000" w:themeColor="text1"/>
          <w:sz w:val="20"/>
          <w:szCs w:val="20"/>
          <w:lang w:eastAsia="en-CA"/>
        </w:rPr>
        <w:t>1 Peter 2:4-6</w:t>
      </w:r>
    </w:p>
    <w:p w14:paraId="732F69DC" w14:textId="6CBB1C5A" w:rsidR="6D690195" w:rsidRDefault="6D690195" w:rsidP="6D690195">
      <w:pPr>
        <w:shd w:val="clear" w:color="auto" w:fill="FFFFFF" w:themeFill="background1"/>
        <w:spacing w:line="360" w:lineRule="atLeast"/>
        <w:rPr>
          <w:rFonts w:eastAsia="Times New Roman"/>
          <w:color w:val="000000" w:themeColor="text1"/>
          <w:lang w:eastAsia="en-CA"/>
        </w:rPr>
      </w:pPr>
    </w:p>
    <w:p w14:paraId="20F87B40" w14:textId="63B3157D" w:rsidR="6D690195" w:rsidRDefault="6D690195" w:rsidP="6D690195">
      <w:pPr>
        <w:shd w:val="clear" w:color="auto" w:fill="FFFFFF" w:themeFill="background1"/>
        <w:spacing w:line="360" w:lineRule="atLeast"/>
        <w:rPr>
          <w:rFonts w:eastAsia="Times New Roman"/>
          <w:color w:val="000000" w:themeColor="text1"/>
          <w:lang w:eastAsia="en-CA"/>
        </w:rPr>
      </w:pPr>
    </w:p>
    <w:p w14:paraId="38FFCCC5" w14:textId="6AF789BA" w:rsidR="6D690195" w:rsidRDefault="517A4A3B" w:rsidP="36996670">
      <w:pPr>
        <w:spacing w:line="360" w:lineRule="atLeast"/>
      </w:pPr>
      <w:r w:rsidRPr="517A4A3B">
        <w:rPr>
          <w:rFonts w:eastAsia="Times New Roman"/>
          <w:lang w:val="en-GB"/>
        </w:rPr>
        <w:t>God doesn’t ______________ to _____________ you</w:t>
      </w:r>
      <w:r w:rsidRPr="517A4A3B">
        <w:rPr>
          <w:rFonts w:eastAsia="Times New Roman"/>
        </w:rPr>
        <w:t>.</w:t>
      </w:r>
    </w:p>
    <w:p w14:paraId="6B17E8B7" w14:textId="69877C94" w:rsidR="36996670" w:rsidRDefault="36996670" w:rsidP="36996670">
      <w:pPr>
        <w:rPr>
          <w:rFonts w:eastAsia="Times New Roman"/>
          <w:color w:val="000000" w:themeColor="text1"/>
          <w:sz w:val="20"/>
          <w:szCs w:val="20"/>
          <w:lang w:eastAsia="en-CA"/>
        </w:rPr>
      </w:pPr>
      <w:r w:rsidRPr="36996670">
        <w:rPr>
          <w:rFonts w:eastAsia="Times New Roman"/>
          <w:color w:val="000000" w:themeColor="text1"/>
          <w:sz w:val="20"/>
          <w:szCs w:val="20"/>
          <w:lang w:eastAsia="en-CA"/>
        </w:rPr>
        <w:t>1 Peter 2:7-8</w:t>
      </w:r>
    </w:p>
    <w:p w14:paraId="0AF05523" w14:textId="3D6862D4" w:rsidR="36996670" w:rsidRDefault="36996670" w:rsidP="36996670">
      <w:pPr>
        <w:spacing w:line="330" w:lineRule="exact"/>
        <w:rPr>
          <w:rFonts w:eastAsia="Times New Roman"/>
          <w:sz w:val="20"/>
          <w:szCs w:val="20"/>
          <w:lang w:val="en-US"/>
        </w:rPr>
      </w:pPr>
    </w:p>
    <w:p w14:paraId="322142BF" w14:textId="637483C3" w:rsidR="36996670" w:rsidRDefault="36996670" w:rsidP="36996670">
      <w:pPr>
        <w:spacing w:line="330" w:lineRule="exact"/>
        <w:rPr>
          <w:rFonts w:eastAsia="Times New Roman"/>
          <w:sz w:val="20"/>
          <w:szCs w:val="20"/>
          <w:lang w:val="en-US"/>
        </w:rPr>
      </w:pPr>
    </w:p>
    <w:p w14:paraId="1FFAB657" w14:textId="29124EC7" w:rsidR="36996670" w:rsidRDefault="36996670" w:rsidP="36996670">
      <w:pPr>
        <w:spacing w:line="360" w:lineRule="atLeast"/>
      </w:pPr>
      <w:r w:rsidRPr="36996670">
        <w:rPr>
          <w:rFonts w:eastAsia="Times New Roman"/>
        </w:rPr>
        <w:t>Identity in _______________   __________________</w:t>
      </w:r>
    </w:p>
    <w:p w14:paraId="70E779A0" w14:textId="55918CAE" w:rsidR="36996670" w:rsidRDefault="36996670" w:rsidP="36996670">
      <w:pPr>
        <w:rPr>
          <w:rFonts w:eastAsia="Times New Roman"/>
          <w:color w:val="000000" w:themeColor="text1"/>
          <w:sz w:val="20"/>
          <w:szCs w:val="20"/>
          <w:lang w:eastAsia="en-CA"/>
        </w:rPr>
      </w:pPr>
      <w:r w:rsidRPr="36996670">
        <w:rPr>
          <w:rFonts w:eastAsia="Times New Roman"/>
          <w:color w:val="000000" w:themeColor="text1"/>
          <w:sz w:val="20"/>
          <w:szCs w:val="20"/>
          <w:lang w:eastAsia="en-CA"/>
        </w:rPr>
        <w:t>1 Peter 2:9-10</w:t>
      </w:r>
    </w:p>
    <w:p w14:paraId="2B317C2A" w14:textId="0F38215F" w:rsidR="36996670" w:rsidRDefault="36996670" w:rsidP="36996670">
      <w:pPr>
        <w:rPr>
          <w:rFonts w:eastAsia="Times New Roman"/>
          <w:color w:val="000000" w:themeColor="text1"/>
          <w:sz w:val="20"/>
          <w:szCs w:val="20"/>
          <w:lang w:eastAsia="en-CA"/>
        </w:rPr>
      </w:pPr>
    </w:p>
    <w:p w14:paraId="5998EB4B" w14:textId="48E625F4" w:rsidR="36996670" w:rsidRDefault="36996670" w:rsidP="36996670">
      <w:pPr>
        <w:rPr>
          <w:rFonts w:eastAsia="Times New Roman"/>
          <w:color w:val="000000" w:themeColor="text1"/>
          <w:sz w:val="20"/>
          <w:szCs w:val="20"/>
          <w:lang w:eastAsia="en-CA"/>
        </w:rPr>
      </w:pPr>
    </w:p>
    <w:p w14:paraId="7564BDB6" w14:textId="5B1B652F" w:rsidR="36996670" w:rsidRDefault="36996670" w:rsidP="36996670">
      <w:pPr>
        <w:spacing w:line="360" w:lineRule="atLeast"/>
      </w:pPr>
      <w:r w:rsidRPr="36996670">
        <w:rPr>
          <w:rFonts w:eastAsia="Times New Roman"/>
        </w:rPr>
        <w:t>Live a life of ______________, out of __________________.</w:t>
      </w:r>
    </w:p>
    <w:p w14:paraId="2E1DC7AD" w14:textId="2B8D5869" w:rsidR="36996670" w:rsidRDefault="36996670" w:rsidP="36996670">
      <w:pPr>
        <w:rPr>
          <w:rFonts w:eastAsia="Times New Roman"/>
          <w:color w:val="000000" w:themeColor="text1"/>
          <w:sz w:val="20"/>
          <w:szCs w:val="20"/>
          <w:lang w:eastAsia="en-CA"/>
        </w:rPr>
      </w:pPr>
      <w:r w:rsidRPr="36996670">
        <w:rPr>
          <w:rFonts w:eastAsia="Times New Roman"/>
          <w:color w:val="000000" w:themeColor="text1"/>
          <w:sz w:val="20"/>
          <w:szCs w:val="20"/>
          <w:lang w:eastAsia="en-CA"/>
        </w:rPr>
        <w:t>1 Peter 2:11-12</w:t>
      </w:r>
    </w:p>
    <w:bookmarkEnd w:id="0"/>
    <w:p w14:paraId="27D7AF06" w14:textId="6CB3C387" w:rsidR="36996670" w:rsidRDefault="36996670" w:rsidP="36996670"/>
    <w:p w14:paraId="6E200F0C" w14:textId="65EE5252" w:rsidR="3F094D59" w:rsidRDefault="3F094D59" w:rsidP="3F094D59">
      <w:pPr>
        <w:rPr>
          <w:rFonts w:eastAsia="Times New Roman"/>
          <w:lang w:val="en-US"/>
        </w:rPr>
      </w:pPr>
    </w:p>
    <w:p w14:paraId="0D0B940D" w14:textId="339D678B" w:rsidR="00F178BF" w:rsidRPr="008119E7" w:rsidRDefault="00F178BF" w:rsidP="36996670">
      <w:pPr>
        <w:spacing w:line="240" w:lineRule="auto"/>
        <w:rPr>
          <w:rFonts w:ascii="Verdana" w:hAnsi="Verdana"/>
          <w:sz w:val="20"/>
          <w:szCs w:val="20"/>
        </w:rPr>
      </w:pPr>
    </w:p>
    <w:sectPr w:rsidR="00F178BF" w:rsidRPr="008119E7" w:rsidSect="00CA1460">
      <w:pgSz w:w="15840" w:h="12240" w:orient="landscape"/>
      <w:pgMar w:top="454" w:right="822" w:bottom="720" w:left="720" w:header="709" w:footer="709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Calibri Light">
    <w:charset w:val="00"/>
    <w:family w:val="swiss"/>
    <w:pitch w:val="variable"/>
    <w:sig w:usb0="E0002AFF" w:usb1="C000247B" w:usb2="00000009" w:usb3="00000000" w:csb0="000001F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D72D44"/>
    <w:multiLevelType w:val="hybridMultilevel"/>
    <w:tmpl w:val="5D0E4306"/>
    <w:lvl w:ilvl="0" w:tplc="5822748A">
      <w:start w:val="1"/>
      <w:numFmt w:val="decimal"/>
      <w:lvlText w:val="%1)"/>
      <w:lvlJc w:val="left"/>
      <w:pPr>
        <w:ind w:left="720" w:hanging="360"/>
      </w:pPr>
      <w:rPr>
        <w:rFonts w:hint="default"/>
        <w:i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DE1AE4"/>
    <w:multiLevelType w:val="hybridMultilevel"/>
    <w:tmpl w:val="A772539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4F3A58"/>
    <w:multiLevelType w:val="hybridMultilevel"/>
    <w:tmpl w:val="311C8538"/>
    <w:lvl w:ilvl="0" w:tplc="AB74099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2610F82"/>
    <w:multiLevelType w:val="hybridMultilevel"/>
    <w:tmpl w:val="4282DD7A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22710D2A"/>
    <w:multiLevelType w:val="hybridMultilevel"/>
    <w:tmpl w:val="68BC7750"/>
    <w:lvl w:ilvl="0" w:tplc="A152395A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1" w:tplc="A5F663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2" w:tplc="523E7A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3" w:tplc="D234CE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4" w:tplc="F6FCD6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5" w:tplc="14F668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  <w:lvl w:ilvl="6" w:tplc="6BB0DDC0" w:tentative="1">
      <w:start w:val="1"/>
      <w:numFmt w:val="bullet"/>
      <w:lvlText w:val="•"/>
      <w:lvlJc w:val="left"/>
      <w:pPr>
        <w:tabs>
          <w:tab w:val="num" w:pos="7200"/>
        </w:tabs>
        <w:ind w:left="7200" w:hanging="360"/>
      </w:pPr>
      <w:rPr>
        <w:rFonts w:ascii="Arial" w:hAnsi="Arial" w:hint="default"/>
      </w:rPr>
    </w:lvl>
    <w:lvl w:ilvl="7" w:tplc="B8980E64" w:tentative="1">
      <w:start w:val="1"/>
      <w:numFmt w:val="bullet"/>
      <w:lvlText w:val="•"/>
      <w:lvlJc w:val="left"/>
      <w:pPr>
        <w:tabs>
          <w:tab w:val="num" w:pos="7920"/>
        </w:tabs>
        <w:ind w:left="7920" w:hanging="360"/>
      </w:pPr>
      <w:rPr>
        <w:rFonts w:ascii="Arial" w:hAnsi="Arial" w:hint="default"/>
      </w:rPr>
    </w:lvl>
    <w:lvl w:ilvl="8" w:tplc="752EF8A8" w:tentative="1">
      <w:start w:val="1"/>
      <w:numFmt w:val="bullet"/>
      <w:lvlText w:val="•"/>
      <w:lvlJc w:val="left"/>
      <w:pPr>
        <w:tabs>
          <w:tab w:val="num" w:pos="8640"/>
        </w:tabs>
        <w:ind w:left="8640" w:hanging="360"/>
      </w:pPr>
      <w:rPr>
        <w:rFonts w:ascii="Arial" w:hAnsi="Arial" w:hint="default"/>
      </w:rPr>
    </w:lvl>
  </w:abstractNum>
  <w:abstractNum w:abstractNumId="5">
    <w:nsid w:val="30EB6969"/>
    <w:multiLevelType w:val="multilevel"/>
    <w:tmpl w:val="10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6">
    <w:nsid w:val="35D143E9"/>
    <w:multiLevelType w:val="hybridMultilevel"/>
    <w:tmpl w:val="D200FFE2"/>
    <w:lvl w:ilvl="0" w:tplc="95927BE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B5063E1"/>
    <w:multiLevelType w:val="hybridMultilevel"/>
    <w:tmpl w:val="D18A4E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CBB0861"/>
    <w:multiLevelType w:val="hybridMultilevel"/>
    <w:tmpl w:val="2BFCC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6"/>
  </w:num>
  <w:num w:numId="4">
    <w:abstractNumId w:val="1"/>
  </w:num>
  <w:num w:numId="5">
    <w:abstractNumId w:val="7"/>
  </w:num>
  <w:num w:numId="6">
    <w:abstractNumId w:val="4"/>
  </w:num>
  <w:num w:numId="7">
    <w:abstractNumId w:val="2"/>
  </w:num>
  <w:num w:numId="8">
    <w:abstractNumId w:val="8"/>
  </w:num>
  <w:num w:numId="9">
    <w:abstractNumId w:val="0"/>
  </w:num>
  <w:num w:numId="10">
    <w:abstractNumId w:val="0"/>
    <w:lvlOverride w:ilvl="0">
      <w:lvl w:ilvl="0" w:tplc="5822748A">
        <w:start w:val="1"/>
        <w:numFmt w:val="decimal"/>
        <w:lvlText w:val="%1)"/>
        <w:lvlJc w:val="left"/>
        <w:pPr>
          <w:ind w:left="720" w:hanging="550"/>
        </w:pPr>
        <w:rPr>
          <w:rFonts w:hint="default"/>
          <w:i/>
        </w:rPr>
      </w:lvl>
    </w:lvlOverride>
    <w:lvlOverride w:ilvl="1">
      <w:lvl w:ilvl="1" w:tplc="1009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10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10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10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10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10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10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10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proofState w:spelling="clean" w:grammar="clean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wsjQ2tjAwNrIwNDBQ0lEKTi0uzszPAykwNKkFAFSGjkctAAAA"/>
  </w:docVars>
  <w:rsids>
    <w:rsidRoot w:val="009C11B4"/>
    <w:rsid w:val="000254F8"/>
    <w:rsid w:val="000D65F3"/>
    <w:rsid w:val="0010639A"/>
    <w:rsid w:val="001455B6"/>
    <w:rsid w:val="00156139"/>
    <w:rsid w:val="00183DCF"/>
    <w:rsid w:val="00186970"/>
    <w:rsid w:val="00194A33"/>
    <w:rsid w:val="00195607"/>
    <w:rsid w:val="001A6E44"/>
    <w:rsid w:val="001B4E3C"/>
    <w:rsid w:val="001C3352"/>
    <w:rsid w:val="001F3FC4"/>
    <w:rsid w:val="002425D3"/>
    <w:rsid w:val="002601E4"/>
    <w:rsid w:val="00280D5A"/>
    <w:rsid w:val="002A37A1"/>
    <w:rsid w:val="00315D6D"/>
    <w:rsid w:val="00315D7A"/>
    <w:rsid w:val="00330EFC"/>
    <w:rsid w:val="00352B12"/>
    <w:rsid w:val="003654EA"/>
    <w:rsid w:val="00370E6F"/>
    <w:rsid w:val="003962D5"/>
    <w:rsid w:val="003C0E6D"/>
    <w:rsid w:val="003C5C25"/>
    <w:rsid w:val="003D56F4"/>
    <w:rsid w:val="003E4A4D"/>
    <w:rsid w:val="003E6CAA"/>
    <w:rsid w:val="0040041B"/>
    <w:rsid w:val="00410740"/>
    <w:rsid w:val="00411B2C"/>
    <w:rsid w:val="00435962"/>
    <w:rsid w:val="00444396"/>
    <w:rsid w:val="004651BD"/>
    <w:rsid w:val="00473954"/>
    <w:rsid w:val="004A0F84"/>
    <w:rsid w:val="004A5BBF"/>
    <w:rsid w:val="004B0F94"/>
    <w:rsid w:val="004D7E1E"/>
    <w:rsid w:val="004F6159"/>
    <w:rsid w:val="00506D10"/>
    <w:rsid w:val="00525313"/>
    <w:rsid w:val="00527758"/>
    <w:rsid w:val="005510A1"/>
    <w:rsid w:val="00556874"/>
    <w:rsid w:val="00557F8B"/>
    <w:rsid w:val="005B646A"/>
    <w:rsid w:val="005D2114"/>
    <w:rsid w:val="005F0E5E"/>
    <w:rsid w:val="005F400B"/>
    <w:rsid w:val="00604E7B"/>
    <w:rsid w:val="006175AC"/>
    <w:rsid w:val="0062088B"/>
    <w:rsid w:val="00650085"/>
    <w:rsid w:val="0065560F"/>
    <w:rsid w:val="00660AA8"/>
    <w:rsid w:val="00672403"/>
    <w:rsid w:val="00693289"/>
    <w:rsid w:val="00697833"/>
    <w:rsid w:val="006A47B8"/>
    <w:rsid w:val="006A521B"/>
    <w:rsid w:val="006D64E3"/>
    <w:rsid w:val="006F4A5A"/>
    <w:rsid w:val="006F749F"/>
    <w:rsid w:val="0070181E"/>
    <w:rsid w:val="00704C87"/>
    <w:rsid w:val="0071020A"/>
    <w:rsid w:val="00713528"/>
    <w:rsid w:val="0074067F"/>
    <w:rsid w:val="007A5733"/>
    <w:rsid w:val="007B03CF"/>
    <w:rsid w:val="007B5E26"/>
    <w:rsid w:val="007D6D44"/>
    <w:rsid w:val="007E3114"/>
    <w:rsid w:val="007E3B58"/>
    <w:rsid w:val="008009E3"/>
    <w:rsid w:val="008119E7"/>
    <w:rsid w:val="00834E22"/>
    <w:rsid w:val="00865C6A"/>
    <w:rsid w:val="00866FF3"/>
    <w:rsid w:val="008742B3"/>
    <w:rsid w:val="00894658"/>
    <w:rsid w:val="00895884"/>
    <w:rsid w:val="008B72AF"/>
    <w:rsid w:val="008D18A9"/>
    <w:rsid w:val="008E1211"/>
    <w:rsid w:val="008F2629"/>
    <w:rsid w:val="008F4AD2"/>
    <w:rsid w:val="00911A36"/>
    <w:rsid w:val="00946B46"/>
    <w:rsid w:val="009A20EF"/>
    <w:rsid w:val="009C11B4"/>
    <w:rsid w:val="009C464F"/>
    <w:rsid w:val="009D66A2"/>
    <w:rsid w:val="009E5A19"/>
    <w:rsid w:val="00A01D13"/>
    <w:rsid w:val="00AA77D7"/>
    <w:rsid w:val="00AB32F0"/>
    <w:rsid w:val="00AE45D2"/>
    <w:rsid w:val="00AE7D7A"/>
    <w:rsid w:val="00B15DB7"/>
    <w:rsid w:val="00B409CF"/>
    <w:rsid w:val="00B90198"/>
    <w:rsid w:val="00BA70DB"/>
    <w:rsid w:val="00BD3470"/>
    <w:rsid w:val="00BF4C05"/>
    <w:rsid w:val="00BF529D"/>
    <w:rsid w:val="00C132D6"/>
    <w:rsid w:val="00C1424B"/>
    <w:rsid w:val="00C1763C"/>
    <w:rsid w:val="00C20007"/>
    <w:rsid w:val="00C36D44"/>
    <w:rsid w:val="00C521E6"/>
    <w:rsid w:val="00C550E9"/>
    <w:rsid w:val="00C573B8"/>
    <w:rsid w:val="00C704E1"/>
    <w:rsid w:val="00C903F8"/>
    <w:rsid w:val="00CA1460"/>
    <w:rsid w:val="00CB55D0"/>
    <w:rsid w:val="00CD07EF"/>
    <w:rsid w:val="00CF20DB"/>
    <w:rsid w:val="00D1601A"/>
    <w:rsid w:val="00D23A90"/>
    <w:rsid w:val="00D2642C"/>
    <w:rsid w:val="00D32331"/>
    <w:rsid w:val="00D51135"/>
    <w:rsid w:val="00D67547"/>
    <w:rsid w:val="00D71E32"/>
    <w:rsid w:val="00D72240"/>
    <w:rsid w:val="00D76365"/>
    <w:rsid w:val="00DB61EB"/>
    <w:rsid w:val="00DC42C7"/>
    <w:rsid w:val="00DF7595"/>
    <w:rsid w:val="00E2454F"/>
    <w:rsid w:val="00E27D8F"/>
    <w:rsid w:val="00E4473C"/>
    <w:rsid w:val="00E63C2A"/>
    <w:rsid w:val="00E824D1"/>
    <w:rsid w:val="00E927E1"/>
    <w:rsid w:val="00EA2926"/>
    <w:rsid w:val="00EA2AA8"/>
    <w:rsid w:val="00F178BF"/>
    <w:rsid w:val="00F3302B"/>
    <w:rsid w:val="00F40650"/>
    <w:rsid w:val="00F5159A"/>
    <w:rsid w:val="00FA6FAD"/>
    <w:rsid w:val="00FA74F0"/>
    <w:rsid w:val="00FC5DE3"/>
    <w:rsid w:val="00FE0F19"/>
    <w:rsid w:val="00FE38B2"/>
    <w:rsid w:val="1F9FBE81"/>
    <w:rsid w:val="36996670"/>
    <w:rsid w:val="3F094D59"/>
    <w:rsid w:val="42E9E71E"/>
    <w:rsid w:val="49F4D2FA"/>
    <w:rsid w:val="517A4A3B"/>
    <w:rsid w:val="6D690195"/>
    <w:rsid w:val="6D8DB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566C6C3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6CAA"/>
  </w:style>
  <w:style w:type="paragraph" w:styleId="Heading1">
    <w:name w:val="heading 1"/>
    <w:basedOn w:val="Normal"/>
    <w:next w:val="Normal"/>
    <w:link w:val="Heading1Char"/>
    <w:uiPriority w:val="9"/>
    <w:qFormat/>
    <w:rsid w:val="009C11B4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11B4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11B4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C11B4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C11B4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C11B4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C11B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C11B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C11B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11B4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C11B4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C11B4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C11B4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C11B4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C11B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C11B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C11B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C11B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istParagraph">
    <w:name w:val="List Paragraph"/>
    <w:basedOn w:val="Normal"/>
    <w:uiPriority w:val="34"/>
    <w:qFormat/>
    <w:rsid w:val="00704C8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D07EF"/>
    <w:pPr>
      <w:spacing w:before="100" w:beforeAutospacing="1" w:after="100" w:afterAutospacing="1" w:line="240" w:lineRule="auto"/>
    </w:pPr>
    <w:rPr>
      <w:rFonts w:eastAsia="Times New Roman"/>
      <w:lang w:eastAsia="en-CA"/>
    </w:rPr>
  </w:style>
  <w:style w:type="character" w:customStyle="1" w:styleId="passage-display-bcv">
    <w:name w:val="passage-display-bcv"/>
    <w:basedOn w:val="DefaultParagraphFont"/>
    <w:rsid w:val="00411B2C"/>
  </w:style>
  <w:style w:type="character" w:customStyle="1" w:styleId="text">
    <w:name w:val="text"/>
    <w:basedOn w:val="DefaultParagraphFont"/>
    <w:rsid w:val="00411B2C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6CAA"/>
  </w:style>
  <w:style w:type="paragraph" w:styleId="Heading1">
    <w:name w:val="heading 1"/>
    <w:basedOn w:val="Normal"/>
    <w:next w:val="Normal"/>
    <w:link w:val="Heading1Char"/>
    <w:uiPriority w:val="9"/>
    <w:qFormat/>
    <w:rsid w:val="009C11B4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11B4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11B4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C11B4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C11B4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C11B4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C11B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C11B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C11B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11B4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C11B4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C11B4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C11B4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C11B4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C11B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C11B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C11B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C11B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istParagraph">
    <w:name w:val="List Paragraph"/>
    <w:basedOn w:val="Normal"/>
    <w:uiPriority w:val="34"/>
    <w:qFormat/>
    <w:rsid w:val="00704C8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D07EF"/>
    <w:pPr>
      <w:spacing w:before="100" w:beforeAutospacing="1" w:after="100" w:afterAutospacing="1" w:line="240" w:lineRule="auto"/>
    </w:pPr>
    <w:rPr>
      <w:rFonts w:eastAsia="Times New Roman"/>
      <w:lang w:eastAsia="en-CA"/>
    </w:rPr>
  </w:style>
  <w:style w:type="character" w:customStyle="1" w:styleId="passage-display-bcv">
    <w:name w:val="passage-display-bcv"/>
    <w:basedOn w:val="DefaultParagraphFont"/>
    <w:rsid w:val="00411B2C"/>
  </w:style>
  <w:style w:type="character" w:customStyle="1" w:styleId="text">
    <w:name w:val="text"/>
    <w:basedOn w:val="DefaultParagraphFont"/>
    <w:rsid w:val="00411B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685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4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693171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1000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97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37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4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8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00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9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0E7972A-66F8-374C-98BB-23756EB6B2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5</Words>
  <Characters>317</Characters>
  <Application>Microsoft Macintosh Word</Application>
  <DocSecurity>0</DocSecurity>
  <Lines>2</Lines>
  <Paragraphs>1</Paragraphs>
  <ScaleCrop>false</ScaleCrop>
  <Company/>
  <LinksUpToDate>false</LinksUpToDate>
  <CharactersWithSpaces>3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Mallory</dc:creator>
  <cp:lastModifiedBy>Ian Franklin</cp:lastModifiedBy>
  <cp:revision>2</cp:revision>
  <cp:lastPrinted>2015-06-09T18:57:00Z</cp:lastPrinted>
  <dcterms:created xsi:type="dcterms:W3CDTF">2019-12-20T00:29:00Z</dcterms:created>
  <dcterms:modified xsi:type="dcterms:W3CDTF">2019-12-20T00:29:00Z</dcterms:modified>
</cp:coreProperties>
</file>